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8ab3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bbe3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7254ed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452da3f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10Z</dcterms:created>
  <dcterms:modified xsi:type="dcterms:W3CDTF">2016-12-06T04:22:10Z</dcterms:modified>
</cp:coreProperties>
</file>